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stronom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Astronomer Intern</w:t>
      </w:r>
    </w:p>
    <w:p>
      <w:pPr>
        <w:pStyle w:val="BodyText"/>
      </w:pPr>
      <w:r>
        <w:t xml:space="preserve">Ho Chi Minh City, Vietnam | October 26, 2023</w:t>
      </w:r>
    </w:p>
    <w:bookmarkEnd w:id="20"/>
    <w:bookmarkStart w:id="21" w:name="dr.-nguyen-thi-mai"/>
    <w:p>
      <w:pPr>
        <w:pStyle w:val="Heading2"/>
      </w:pPr>
      <w:r>
        <w:t xml:space="preserve">Dr. Nguyen Thi Mai</w:t>
      </w:r>
    </w:p>
    <w:p>
      <w:pPr>
        <w:pStyle w:val="FirstParagraph"/>
      </w:pPr>
      <w:r>
        <w:t xml:space="preserve">Director of Research and Development</w:t>
      </w:r>
    </w:p>
    <w:p>
      <w:pPr>
        <w:pStyle w:val="BodyText"/>
      </w:pPr>
      <w:r>
        <w:t xml:space="preserve">Ho Chi Minh City Astronomy Institute</w:t>
      </w:r>
    </w:p>
    <w:p>
      <w:pPr>
        <w:pStyle w:val="BodyText"/>
      </w:pPr>
      <w:r>
        <w:t xml:space="preserve">123 Nguyen Van Cu Street, District 5, Ho Chi Minh City, Vietnam</w:t>
      </w:r>
    </w:p>
    <w:bookmarkEnd w:id="21"/>
    <w:bookmarkStart w:id="22" w:name="Xbc85d5b7249a6a81293ba9f2770844dd4bec6b1"/>
    <w:p>
      <w:pPr>
        <w:pStyle w:val="Heading2"/>
      </w:pPr>
      <w:r>
        <w:t xml:space="preserve">Subject: Internship Application for Astronomer Position at Ho Chi Minh City Astronomy Institute</w:t>
      </w:r>
    </w:p>
    <w:bookmarkEnd w:id="22"/>
    <w:p>
      <w:pPr>
        <w:pStyle w:val="FirstParagraph"/>
      </w:pPr>
      <w:r>
        <w:t xml:space="preserve">Dear Dr. Nguyen Thi Mai,</w:t>
      </w:r>
    </w:p>
    <w:p>
      <w:pPr>
        <w:pStyle w:val="BodyText"/>
      </w:pPr>
      <w:r>
        <w:t xml:space="preserve">I am writing to express my profound enthusiasm for the Astronomer Internship position at the Ho Chi Minh City Astronomy Institute, as advertised on the Vietnam Association of Astronomical Sciences website. As a dedicated final-year undergraduate student in Astrophysics at Hanoi University of Science, I have meticulously prepared for this opportunity that aligns perfectly with my academic trajectory and aspirations to contribute to Vietnam's burgeoning astronomical community. This</w:t>
      </w:r>
      <w:r>
        <w:t xml:space="preserve"> </w:t>
      </w:r>
      <w:r>
        <w:rPr>
          <w:iCs/>
          <w:i/>
        </w:rPr>
        <w:t xml:space="preserve">Internship Application Letter</w:t>
      </w:r>
      <w:r>
        <w:t xml:space="preserve"> </w:t>
      </w:r>
      <w:r>
        <w:t xml:space="preserve">serves as my formal expression of commitment to advancing observational astronomy within the dynamic scientific ecosystem of</w:t>
      </w:r>
      <w:r>
        <w:t xml:space="preserve"> </w:t>
      </w:r>
      <w:r>
        <w:rPr>
          <w:bCs/>
          <w:b/>
        </w:rPr>
        <w:t xml:space="preserve">Vietnam Ho Chi Minh City</w:t>
      </w:r>
      <w:r>
        <w:t xml:space="preserve">.</w:t>
      </w:r>
    </w:p>
    <w:p>
      <w:pPr>
        <w:pStyle w:val="BodyText"/>
      </w:pPr>
      <w:r>
        <w:t xml:space="preserve">My fascination with the cosmos began during childhood stargazing sessions in my family's garden in Hanoi, but it was during a university field trip to the Mui Ne Coastal Observatory that I discovered my calling. Witnessing the first light curve analysis of exoplanets through a professional telescope ignited my passion for astrophysical research. Since then, I have immersed myself in rigorous coursework including Stellar Astrophysics (A+), Computational Astronomy (A), and Radio Wave Analysis, while independently developing Python-based data visualization tools to interpret light curves from NASA's Kepler mission. My academic journey has been complemented by volunteer work at the Hanoi Planetarium, where I created educational content about Vietnamese astronomical history for local school groups.</w:t>
      </w:r>
    </w:p>
    <w:p>
      <w:pPr>
        <w:pStyle w:val="BodyText"/>
      </w:pPr>
      <w:r>
        <w:t xml:space="preserve">What compels me most about this</w:t>
      </w:r>
      <w:r>
        <w:t xml:space="preserve"> </w:t>
      </w:r>
      <w:r>
        <w:rPr>
          <w:iCs/>
          <w:i/>
        </w:rPr>
        <w:t xml:space="preserve">Internship Application</w:t>
      </w:r>
      <w:r>
        <w:t xml:space="preserve"> </w:t>
      </w:r>
      <w:r>
        <w:t xml:space="preserve">is the unique confluence of opportunities available in</w:t>
      </w:r>
      <w:r>
        <w:t xml:space="preserve"> </w:t>
      </w:r>
      <w:r>
        <w:rPr>
          <w:bCs/>
          <w:b/>
        </w:rPr>
        <w:t xml:space="preserve">Vietnam Ho Chi Minh City</w:t>
      </w:r>
      <w:r>
        <w:t xml:space="preserve">. As one of Southeast Asia's most rapidly developing scientific hubs, HCMC offers an unparalleled environment where ancient astronomical traditions—evident in the 15th-century Vietnamese star charts preserved at the National Library—merge with cutting-edge research infrastructure. The Ho Chi Minh City Astronomy Institute's recent expansion of its optical telescope array and partnership with the Southeast Asian Space Agency (SEASA) provides a perfect setting for me to contribute meaningfully. I am particularly drawn to Dr. Le Van Phu's team working on variable star monitoring in the Galactic Bulge, as my thesis research on stellar oscillations directly complements their objectives.</w:t>
      </w:r>
    </w:p>
    <w:p>
      <w:pPr>
        <w:pStyle w:val="BodyText"/>
      </w:pPr>
      <w:r>
        <w:t xml:space="preserve">My technical proficiency includes advanced data reduction using IRAF and Astropy libraries, experience with CCD imaging at observatories across northern Vietnam, and fluency in processing astronomical datasets through machine learning algorithms. During a summer internship at the Thai Binh Observatory, I analyzed 500+ light curves for the M31 globular cluster project, resulting in two conference presentations. Crucially, I've developed cross-cultural collaboration skills through working with Japanese astronomy students on a joint university project—skills I am eager to apply within HCMC's diverse research community. Having completed intensive Vietnamese language training (HSK 4 certification) and spent six months studying at the University of Science, Ho Chi Minh City during my exchange program, I am fully prepared to integrate seamlessly into your team.</w:t>
      </w:r>
    </w:p>
    <w:p>
      <w:pPr>
        <w:pStyle w:val="BodyText"/>
      </w:pPr>
      <w:r>
        <w:t xml:space="preserve">The significance of this</w:t>
      </w:r>
      <w:r>
        <w:t xml:space="preserve"> </w:t>
      </w:r>
      <w:r>
        <w:rPr>
          <w:iCs/>
          <w:i/>
        </w:rPr>
        <w:t xml:space="preserve">Astronomer Internship</w:t>
      </w:r>
      <w:r>
        <w:t xml:space="preserve"> </w:t>
      </w:r>
      <w:r>
        <w:t xml:space="preserve">extends beyond academic growth for me. As Vietnam positions itself as a key player in ASEAN's scientific initiatives, there is a critical need for locally trained astronomers who understand both global research standards and regional astronomical contexts. HCMC's strategic location near the equator provides exceptional viewing conditions for celestial objects invisible from higher latitudes—making it an ideal base for studying phenomena like solar eclipses over Southeast Asia or monitoring transient events in the Milky Way. I am especially eager to contribute to your upcoming "Southern Sky Survey" project, where my expertise in photometric data analysis could significantly enhance your team's ability to detect rare stellar phenomena.</w:t>
      </w:r>
    </w:p>
    <w:p>
      <w:pPr>
        <w:pStyle w:val="BodyText"/>
      </w:pPr>
      <w:r>
        <w:t xml:space="preserve">What sets me apart is my dual commitment to scientific rigor and cultural engagement. While completing a research paper on "Astronomy Education for Rural Vietnamese Youth" at the University of Science, I initiated a mobile observatory project that brought telescopes to 12 remote schools across the Mekong Delta. This experience taught me how to translate complex astronomical concepts into accessible learning experiences—a skill directly applicable to your institute's public outreach initiatives. I believe my background in both academic research and community science education aligns perfectly with your mission to foster inclusive astronomical exploration across Vietnam.</w:t>
      </w:r>
    </w:p>
    <w:p>
      <w:pPr>
        <w:pStyle w:val="BodyText"/>
      </w:pPr>
      <w:r>
        <w:t xml:space="preserve">My decision to apply for this position is not merely an academic choice but a deliberate step toward building Vietnam's capacity in observational astronomy. Having witnessed the growing interest among Vietnamese students—evidenced by the 200% increase in astronomy club memberships across HCMC universities in the past three years—I am motivated to become part of this transformative wave. I am confident that my technical skills, cultural adaptability, and passion for collaborative research will enable me to make immediate contributions while learning from your esteemed team.</w:t>
      </w:r>
    </w:p>
    <w:p>
      <w:pPr>
        <w:pStyle w:val="BodyText"/>
      </w:pPr>
      <w:r>
        <w:t xml:space="preserve">Thank you for considering my application as a candidate for the Astronomer Internship position. I have attached my resume, academic transcripts, and two letters of recommendation (from Prof. Tran Van Quy at Hanoi University of Science and Dr. Nguyen Thi Nga from Mui Ne Observatory) for your review. I would welcome the opportunity to discuss how my qualifications align with the institute's research goals during an interview at your convenience. I am available for a meeting anytime in November or December 2023 and can be reached at (+84) 909-123-456 or email@example.com.</w:t>
      </w:r>
    </w:p>
    <w:p>
      <w:pPr>
        <w:pStyle w:val="BodyText"/>
      </w:pPr>
      <w:r>
        <w:t xml:space="preserve">I eagerly anticipate the possibility of contributing to the Ho Chi Minh City Astronomy Institute's mission while growing as an astronomer within Vietnam's scientific landscape. Thank you for your time and consideration of my application as a future member of your team dedicated to unraveling the universe's mysteries from Vietnam Ho Chi Minh City.</w:t>
      </w:r>
    </w:p>
    <w:p>
      <w:pPr>
        <w:pStyle w:val="BodyText"/>
      </w:pPr>
      <w:r>
        <w:t xml:space="preserve">Sincerely,</w:t>
      </w:r>
    </w:p>
    <w:bookmarkStart w:id="23" w:name="tran-van-an"/>
    <w:p>
      <w:pPr>
        <w:pStyle w:val="Heading3"/>
      </w:pPr>
      <w:r>
        <w:t xml:space="preserve">Tran Van An</w:t>
      </w:r>
    </w:p>
    <w:p>
      <w:pPr>
        <w:pStyle w:val="FirstParagraph"/>
      </w:pPr>
      <w:r>
        <w:t xml:space="preserve">Undergraduate Student, Astrophysics (Final Year)</w:t>
      </w:r>
    </w:p>
    <w:p>
      <w:pPr>
        <w:pStyle w:val="BodyText"/>
      </w:pPr>
      <w:r>
        <w:t xml:space="preserve">Hanoi University of Science, Vietnam</w:t>
      </w:r>
    </w:p>
    <w:bookmarkEnd w:id="23"/>
    <w:p>
      <w:pPr>
        <w:pStyle w:val="BodyText"/>
      </w:pPr>
      <w:r>
        <w:t xml:space="preserve">Word Count: 847 | Document Prepared for Astronomer Internship Application in Vietnam Ho Chi Minh 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stronomer Position</dc:title>
  <dc:creator/>
  <dc:language>en</dc:language>
  <cp:keywords/>
  <dcterms:created xsi:type="dcterms:W3CDTF">2026-07-24T12:32:57Z</dcterms:created>
  <dcterms:modified xsi:type="dcterms:W3CDTF">2026-07-24T12:32:57Z</dcterms:modified>
</cp:coreProperties>
</file>

<file path=docProps/custom.xml><?xml version="1.0" encoding="utf-8"?>
<Properties xmlns="http://schemas.openxmlformats.org/officeDocument/2006/custom-properties" xmlns:vt="http://schemas.openxmlformats.org/officeDocument/2006/docPropsVTypes"/>
</file>